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P0420020021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王军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男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25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鼻咽拭子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符合要求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20020021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-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-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-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-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2020-02-22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2020-02-22</w:t>
            </w:r>
            <w:proofErr w:type="spellEnd"/>
          </w:p>
        </w:tc>
      </w:tr>
    </w:tbl>
    <w:p w:rsidR="00C97E81" w:rsidRPr="00C97E81" w:rsidRDefault="00DB26DA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1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未检出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标</w:t>
            </w:r>
          </w:p>
        </w:tc>
        <w:tc>
          <w:tcPr>
            <w:tcW w:w="2877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AB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RP基因（-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基因（-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基因（-）</w:t>
            </w:r>
            <w:proofErr w:type="spellEnd"/>
          </w:p>
        </w:tc>
      </w:tr>
    </w:tbl>
    <w:p w:rsidR="008E3CE1" w:rsidRDefault="008E3CE1" w:rsidP="008E3CE1">
      <w:pPr>
        <w:pStyle w:val="a9"/>
      </w:pPr>
      <w:r>
        <w:rPr>
          <w:b/>
        </w:rPr>
        <w:t>备注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报告结果“未检出”可能的原因包括送检样本无病毒核酸序列，或病毒核酸含量未达到最低检出限，或在样本采集、转运、处理等环节的不合理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DB26DA" w:rsidP="008E3CE1">
      <w:r>
        <w:pict>
          <v:rect id="2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0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2020-02-24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2020-02-24</w:t>
            </w:r>
            <w:bookmarkStart w:id="1" w:name="_GoBack"/>
            <w:bookmarkEnd w:id="1"/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0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3929A7" w:rsidP="003929A7">
    <w:pPr>
      <w:pStyle w:val="a5"/>
    </w:pPr>
    <w:r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11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DB26DA">
    <w:pPr>
      <w:pStyle w:val="a7"/>
    </w:pPr>
    <w:r>
      <w:pict>
        <v:shapetype id="3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4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5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7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DB26DA">
    <w:pPr>
      <w:pStyle w:val="a7"/>
    </w:pPr>
    <w:r>
      <w:pict>
        <v:shapetype id="9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10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63F9"/>
    <w:rsid w:val="00487E31"/>
    <w:rsid w:val="004A1ECE"/>
    <w:rsid w:val="004D3FC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69CB14F5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
<Relationships 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
<Relationships 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
<Relationships 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627D8E-B70C-4054-B686-453A451E6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creator>jianghui_2018@163.com</dc:creator>
  <cp:lastModifiedBy/>
  <cp:revision>18</cp:revision>
  <cp:lastPrinted>2018-10-26T01:53:00Z</cp:lastPrinted>
  <dcterms:created xsi:type="dcterms:W3CDTF">2020-02-12T08:46:00Z</dcterms:created>
  <dcterms:modified xsi:type="dcterms:W3CDTF">2020-02-24T09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